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5A87FCA" w:rsidR="0000007A" w:rsidRPr="00DE7D30" w:rsidRDefault="00174E8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D0E61">
                <w:rPr>
                  <w:rStyle w:val="Hyperlink"/>
                  <w:rFonts w:ascii="Arial" w:hAnsi="Arial" w:cs="Arial"/>
                </w:rPr>
                <w:t>Research Perspectives of Microbiology and Biotechnology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42E65A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174E8D">
              <w:rPr>
                <w:rFonts w:ascii="Arial" w:hAnsi="Arial" w:cs="Arial"/>
                <w:b/>
                <w:bCs/>
                <w:szCs w:val="28"/>
                <w:lang w:val="en-GB"/>
              </w:rPr>
              <w:t>1732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5FC5559" w:rsidR="0000007A" w:rsidRPr="00DE7D30" w:rsidRDefault="00174E8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174E8D">
              <w:rPr>
                <w:rFonts w:ascii="Arial" w:hAnsi="Arial" w:cs="Arial"/>
                <w:b/>
                <w:szCs w:val="28"/>
                <w:lang w:val="en-GB"/>
              </w:rPr>
              <w:t xml:space="preserve">Transcriptional Analysis of Pseudomonas </w:t>
            </w:r>
            <w:proofErr w:type="spellStart"/>
            <w:r w:rsidRPr="00174E8D">
              <w:rPr>
                <w:rFonts w:ascii="Arial" w:hAnsi="Arial" w:cs="Arial"/>
                <w:b/>
                <w:szCs w:val="28"/>
                <w:lang w:val="en-GB"/>
              </w:rPr>
              <w:t>stutzeri</w:t>
            </w:r>
            <w:proofErr w:type="spellEnd"/>
            <w:r w:rsidRPr="00174E8D">
              <w:rPr>
                <w:rFonts w:ascii="Arial" w:hAnsi="Arial" w:cs="Arial"/>
                <w:b/>
                <w:szCs w:val="28"/>
                <w:lang w:val="en-GB"/>
              </w:rPr>
              <w:t xml:space="preserve"> A1501 Associated with Host Ric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A191F22" w:rsidR="00CF0BBB" w:rsidRPr="00DE7D30" w:rsidRDefault="00174E8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98.4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9205C2D" w14:textId="77777777" w:rsidR="00174E8D" w:rsidRDefault="00174E8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74E8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dvances in Microbiology, 2016, 6, 210-221</w:t>
                  </w:r>
                </w:p>
                <w:p w14:paraId="4C94F16B" w14:textId="77777777" w:rsidR="00174E8D" w:rsidRDefault="00174E8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65BB5B37" w:rsidR="00E03C32" w:rsidRDefault="00174E8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174E8D">
                    <w:rPr>
                      <w:rFonts w:ascii="Calibri" w:eastAsia="Calibri" w:hAnsi="Calibri" w:cs="Calibri"/>
                      <w:color w:val="0000FF"/>
                      <w:sz w:val="18"/>
                      <w:szCs w:val="18"/>
                      <w:lang w:val="en-US" w:eastAsia="en-IN"/>
                    </w:rPr>
                    <w:t xml:space="preserve"> </w:t>
                  </w:r>
                  <w:hyperlink r:id="rId8" w:history="1">
                    <w:r w:rsidRPr="005A2DCB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://dx.doi.org/10.4236/aim.2016.63021</w:t>
                    </w:r>
                  </w:hyperlink>
                </w:p>
                <w:p w14:paraId="366F84A7" w14:textId="77777777" w:rsidR="00174E8D" w:rsidRPr="007B54A4" w:rsidRDefault="00174E8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1E2360" w14:textId="77777777" w:rsidR="0057332F" w:rsidRPr="0000007A" w:rsidRDefault="0057332F" w:rsidP="0099583E">
      <w:r>
        <w:separator/>
      </w:r>
    </w:p>
  </w:endnote>
  <w:endnote w:type="continuationSeparator" w:id="0">
    <w:p w14:paraId="10C2F627" w14:textId="77777777" w:rsidR="0057332F" w:rsidRPr="0000007A" w:rsidRDefault="0057332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A857E2" w14:textId="77777777" w:rsidR="0057332F" w:rsidRPr="0000007A" w:rsidRDefault="0057332F" w:rsidP="0099583E">
      <w:r>
        <w:separator/>
      </w:r>
    </w:p>
  </w:footnote>
  <w:footnote w:type="continuationSeparator" w:id="0">
    <w:p w14:paraId="49E8E2AA" w14:textId="77777777" w:rsidR="0057332F" w:rsidRPr="0000007A" w:rsidRDefault="0057332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4E8D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32F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4E00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299E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74E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4236/aim.2016.6302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s-of-microbiology-and-biotechnology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14</Words>
  <Characters>350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0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5T07:53:00Z</dcterms:modified>
</cp:coreProperties>
</file>